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77"/>
        <w:gridCol w:w="5643"/>
      </w:tblGrid>
      <w:tr w:rsidR="007358B1" w:rsidRPr="007358B1" w14:paraId="4B8FA67C" w14:textId="77777777" w:rsidTr="007358B1">
        <w:trPr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C5F62C" w14:textId="77777777" w:rsidR="007358B1" w:rsidRPr="007358B1" w:rsidRDefault="007358B1" w:rsidP="007358B1">
            <w:pPr>
              <w:spacing w:after="0" w:line="240" w:lineRule="auto"/>
              <w:outlineLvl w:val="1"/>
              <w:rPr>
                <w:rFonts w:ascii="Times New Roman" w:eastAsia="Times New Roman" w:hAnsi="Times New Roman" w:cs="Times New Roman"/>
                <w:color w:val="666666"/>
                <w:sz w:val="27"/>
                <w:szCs w:val="27"/>
              </w:rPr>
            </w:pPr>
            <w:bookmarkStart w:id="0" w:name="_GoBack"/>
            <w:bookmarkEnd w:id="0"/>
            <w:r w:rsidRPr="007358B1">
              <w:rPr>
                <w:rFonts w:ascii="Times New Roman" w:eastAsia="Times New Roman" w:hAnsi="Times New Roman" w:cs="Times New Roman"/>
                <w:color w:val="666666"/>
                <w:sz w:val="27"/>
                <w:szCs w:val="27"/>
              </w:rPr>
              <w:t>Benchmark - Capstone Project Change Proposal</w:t>
            </w:r>
          </w:p>
        </w:tc>
        <w:tc>
          <w:tcPr>
            <w:tcW w:w="3000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81E089" w14:textId="77777777" w:rsidR="007358B1" w:rsidRPr="007358B1" w:rsidRDefault="007358B1" w:rsidP="00735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58B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60F2BE29" w14:textId="77777777" w:rsidR="007358B1" w:rsidRPr="007358B1" w:rsidRDefault="007358B1" w:rsidP="007358B1">
      <w:pPr>
        <w:shd w:val="clear" w:color="auto" w:fill="FFFFFF"/>
        <w:spacing w:before="225" w:after="0" w:line="240" w:lineRule="auto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In this assignment, students will pull together the change proposal project components they have been working on throughout the course to create a proposal inclusive of sections for each content focus area in the course. At the conclusion of this project, the student will be able to apply evidence-based research steps and processes required as the foundation to address a clinically oriented problem or issue in future practice.</w:t>
      </w:r>
    </w:p>
    <w:p w14:paraId="5B7616F1" w14:textId="77777777" w:rsidR="007358B1" w:rsidRPr="007358B1" w:rsidRDefault="007358B1" w:rsidP="007358B1">
      <w:pPr>
        <w:shd w:val="clear" w:color="auto" w:fill="FFFFFF"/>
        <w:spacing w:before="225" w:after="0" w:line="240" w:lineRule="auto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Students will develop a 1,250-1,500 word paper that includes the following information as it applies to the problem, issue, suggestion, initiative, or educational need profiled in the capstone change proposal:</w:t>
      </w:r>
    </w:p>
    <w:p w14:paraId="5C5AF28B" w14:textId="77777777" w:rsidR="007358B1" w:rsidRPr="007358B1" w:rsidRDefault="007358B1" w:rsidP="007358B1">
      <w:pPr>
        <w:numPr>
          <w:ilvl w:val="0"/>
          <w:numId w:val="1"/>
        </w:numPr>
        <w:shd w:val="clear" w:color="auto" w:fill="FFFFFF"/>
        <w:spacing w:after="150" w:line="240" w:lineRule="auto"/>
        <w:ind w:left="375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Background</w:t>
      </w:r>
    </w:p>
    <w:p w14:paraId="281793EB" w14:textId="77777777" w:rsidR="007358B1" w:rsidRPr="007358B1" w:rsidRDefault="007358B1" w:rsidP="007358B1">
      <w:pPr>
        <w:numPr>
          <w:ilvl w:val="0"/>
          <w:numId w:val="1"/>
        </w:numPr>
        <w:shd w:val="clear" w:color="auto" w:fill="FFFFFF"/>
        <w:spacing w:after="150" w:line="240" w:lineRule="auto"/>
        <w:ind w:left="375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Problem statement</w:t>
      </w:r>
    </w:p>
    <w:p w14:paraId="2B92548C" w14:textId="77777777" w:rsidR="007358B1" w:rsidRPr="007358B1" w:rsidRDefault="007358B1" w:rsidP="007358B1">
      <w:pPr>
        <w:numPr>
          <w:ilvl w:val="0"/>
          <w:numId w:val="1"/>
        </w:numPr>
        <w:shd w:val="clear" w:color="auto" w:fill="FFFFFF"/>
        <w:spacing w:after="150" w:line="240" w:lineRule="auto"/>
        <w:ind w:left="375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Purpose of the change proposal</w:t>
      </w:r>
    </w:p>
    <w:p w14:paraId="27C23EDA" w14:textId="77777777" w:rsidR="007358B1" w:rsidRPr="007358B1" w:rsidRDefault="007358B1" w:rsidP="007358B1">
      <w:pPr>
        <w:numPr>
          <w:ilvl w:val="0"/>
          <w:numId w:val="1"/>
        </w:numPr>
        <w:shd w:val="clear" w:color="auto" w:fill="FFFFFF"/>
        <w:spacing w:after="150" w:line="240" w:lineRule="auto"/>
        <w:ind w:left="375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PICOT</w:t>
      </w:r>
    </w:p>
    <w:p w14:paraId="61F1E951" w14:textId="77777777" w:rsidR="007358B1" w:rsidRPr="007358B1" w:rsidRDefault="007358B1" w:rsidP="007358B1">
      <w:pPr>
        <w:numPr>
          <w:ilvl w:val="0"/>
          <w:numId w:val="1"/>
        </w:numPr>
        <w:shd w:val="clear" w:color="auto" w:fill="FFFFFF"/>
        <w:spacing w:after="150" w:line="240" w:lineRule="auto"/>
        <w:ind w:left="375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Literature search strategy employed</w:t>
      </w:r>
    </w:p>
    <w:p w14:paraId="1890A424" w14:textId="77777777" w:rsidR="007358B1" w:rsidRPr="007358B1" w:rsidRDefault="007358B1" w:rsidP="007358B1">
      <w:pPr>
        <w:numPr>
          <w:ilvl w:val="0"/>
          <w:numId w:val="1"/>
        </w:numPr>
        <w:shd w:val="clear" w:color="auto" w:fill="FFFFFF"/>
        <w:spacing w:after="150" w:line="240" w:lineRule="auto"/>
        <w:ind w:left="375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Evaluation of the literature</w:t>
      </w:r>
    </w:p>
    <w:p w14:paraId="7FF5B923" w14:textId="77777777" w:rsidR="007358B1" w:rsidRPr="007358B1" w:rsidRDefault="007358B1" w:rsidP="007358B1">
      <w:pPr>
        <w:numPr>
          <w:ilvl w:val="0"/>
          <w:numId w:val="1"/>
        </w:numPr>
        <w:shd w:val="clear" w:color="auto" w:fill="FFFFFF"/>
        <w:spacing w:after="150" w:line="240" w:lineRule="auto"/>
        <w:ind w:left="375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Applicable change or nursing theory utilized</w:t>
      </w:r>
    </w:p>
    <w:p w14:paraId="10CC7F89" w14:textId="77777777" w:rsidR="007358B1" w:rsidRPr="007358B1" w:rsidRDefault="007358B1" w:rsidP="007358B1">
      <w:pPr>
        <w:numPr>
          <w:ilvl w:val="0"/>
          <w:numId w:val="1"/>
        </w:numPr>
        <w:shd w:val="clear" w:color="auto" w:fill="FFFFFF"/>
        <w:spacing w:after="150" w:line="240" w:lineRule="auto"/>
        <w:ind w:left="375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Proposed implementation plan with outcome measures</w:t>
      </w:r>
    </w:p>
    <w:p w14:paraId="10455C27" w14:textId="77777777" w:rsidR="007358B1" w:rsidRPr="007358B1" w:rsidRDefault="007358B1" w:rsidP="007358B1">
      <w:pPr>
        <w:numPr>
          <w:ilvl w:val="0"/>
          <w:numId w:val="1"/>
        </w:numPr>
        <w:shd w:val="clear" w:color="auto" w:fill="FFFFFF"/>
        <w:spacing w:after="150" w:line="240" w:lineRule="auto"/>
        <w:ind w:left="375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Identification of potential barriers to plan implementation, and a discussion of how these could be overcome</w:t>
      </w:r>
    </w:p>
    <w:p w14:paraId="4FECEC2E" w14:textId="77777777" w:rsidR="007358B1" w:rsidRPr="007358B1" w:rsidRDefault="007358B1" w:rsidP="007358B1">
      <w:pPr>
        <w:numPr>
          <w:ilvl w:val="0"/>
          <w:numId w:val="1"/>
        </w:numPr>
        <w:shd w:val="clear" w:color="auto" w:fill="FFFFFF"/>
        <w:spacing w:after="150" w:line="240" w:lineRule="auto"/>
        <w:ind w:left="375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Appendix section, if tables, graphs, surveys, educational materials, etc. are created</w:t>
      </w:r>
    </w:p>
    <w:p w14:paraId="4F2D7A66" w14:textId="77777777" w:rsidR="007358B1" w:rsidRPr="007358B1" w:rsidRDefault="007358B1" w:rsidP="007358B1">
      <w:pPr>
        <w:shd w:val="clear" w:color="auto" w:fill="FFFFFF"/>
        <w:spacing w:before="225" w:after="0" w:line="240" w:lineRule="auto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Review the feedback from your instructor on the Topic 3 assignment, PICOT Statement Paper, and Topic 6 assignment, Literature Review. Use the feedback to make appropriate revisions to the portfolio components before submitting.</w:t>
      </w:r>
    </w:p>
    <w:p w14:paraId="1EBD8528" w14:textId="77777777" w:rsidR="007358B1" w:rsidRPr="007358B1" w:rsidRDefault="007358B1" w:rsidP="007358B1">
      <w:pPr>
        <w:shd w:val="clear" w:color="auto" w:fill="FFFFFF"/>
        <w:spacing w:before="225" w:after="0" w:line="240" w:lineRule="auto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Prepare this assignment according to the guidelines found in the APA Style Guide, located in the Student Success Center. An abstract is not required.</w:t>
      </w:r>
    </w:p>
    <w:p w14:paraId="67AA0ACC" w14:textId="77777777" w:rsidR="007358B1" w:rsidRPr="007358B1" w:rsidRDefault="007358B1" w:rsidP="007358B1">
      <w:pPr>
        <w:shd w:val="clear" w:color="auto" w:fill="FFFFFF"/>
        <w:spacing w:before="225" w:after="0" w:line="240" w:lineRule="auto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This assignment uses a rubric. Please review the rubric prior to beginning the assignment to become familiar with the expectations for successful completion.</w:t>
      </w:r>
    </w:p>
    <w:p w14:paraId="016D27F4" w14:textId="77777777" w:rsidR="007358B1" w:rsidRPr="007358B1" w:rsidRDefault="007358B1" w:rsidP="007358B1">
      <w:pPr>
        <w:shd w:val="clear" w:color="auto" w:fill="FFFFFF"/>
        <w:spacing w:before="225" w:after="0" w:line="240" w:lineRule="auto"/>
        <w:rPr>
          <w:rFonts w:ascii="Trebuchet MS" w:eastAsia="Times New Roman" w:hAnsi="Trebuchet MS" w:cs="Times New Roman"/>
          <w:color w:val="000000"/>
          <w:sz w:val="18"/>
          <w:szCs w:val="18"/>
        </w:rPr>
      </w:pPr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 xml:space="preserve">You are required to submit this assignment to </w:t>
      </w:r>
      <w:proofErr w:type="spellStart"/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LopesWrite</w:t>
      </w:r>
      <w:proofErr w:type="spellEnd"/>
      <w:r w:rsidRPr="007358B1">
        <w:rPr>
          <w:rFonts w:ascii="Trebuchet MS" w:eastAsia="Times New Roman" w:hAnsi="Trebuchet MS" w:cs="Times New Roman"/>
          <w:color w:val="000000"/>
          <w:sz w:val="18"/>
          <w:szCs w:val="18"/>
        </w:rPr>
        <w:t>. Please refer to the directions in the Student Success Center.</w:t>
      </w:r>
    </w:p>
    <w:p w14:paraId="53A26812" w14:textId="77777777" w:rsidR="007358B1" w:rsidRPr="007358B1" w:rsidRDefault="007358B1" w:rsidP="007358B1">
      <w:pPr>
        <w:shd w:val="clear" w:color="auto" w:fill="FFFFFF"/>
        <w:spacing w:after="0" w:line="420" w:lineRule="atLeast"/>
        <w:rPr>
          <w:rFonts w:ascii="Trebuchet MS" w:eastAsia="Times New Roman" w:hAnsi="Trebuchet MS" w:cs="Times New Roman"/>
          <w:color w:val="121212"/>
          <w:sz w:val="20"/>
          <w:szCs w:val="20"/>
        </w:rPr>
      </w:pPr>
      <w:r w:rsidRPr="007358B1">
        <w:rPr>
          <w:rFonts w:ascii="Trebuchet MS" w:eastAsia="Times New Roman" w:hAnsi="Trebuchet MS" w:cs="Times New Roman"/>
          <w:caps/>
          <w:color w:val="787878"/>
          <w:sz w:val="20"/>
          <w:szCs w:val="20"/>
        </w:rPr>
        <w:t>RUBRIC</w:t>
      </w:r>
    </w:p>
    <w:p w14:paraId="187F6FBB" w14:textId="77777777" w:rsidR="007358B1" w:rsidRPr="007358B1" w:rsidRDefault="007358B1" w:rsidP="007358B1">
      <w:pPr>
        <w:shd w:val="clear" w:color="auto" w:fill="FFFFFF"/>
        <w:spacing w:after="195" w:line="240" w:lineRule="auto"/>
        <w:rPr>
          <w:rFonts w:ascii="Trebuchet MS" w:eastAsia="Times New Roman" w:hAnsi="Trebuchet MS" w:cs="Times New Roman"/>
          <w:color w:val="333333"/>
          <w:sz w:val="20"/>
          <w:szCs w:val="20"/>
        </w:rPr>
      </w:pPr>
      <w:r w:rsidRPr="007358B1">
        <w:rPr>
          <w:rFonts w:ascii="Trebuchet MS" w:eastAsia="Times New Roman" w:hAnsi="Trebuchet MS" w:cs="Times New Roman"/>
          <w:b/>
          <w:bCs/>
          <w:color w:val="333333"/>
          <w:sz w:val="18"/>
          <w:szCs w:val="18"/>
        </w:rPr>
        <w:t>Attempt Start Date:</w:t>
      </w:r>
      <w:r w:rsidRPr="007358B1">
        <w:rPr>
          <w:rFonts w:ascii="Trebuchet MS" w:eastAsia="Times New Roman" w:hAnsi="Trebuchet MS" w:cs="Times New Roman"/>
          <w:color w:val="333333"/>
          <w:sz w:val="20"/>
          <w:szCs w:val="20"/>
        </w:rPr>
        <w:t> </w:t>
      </w:r>
      <w:r w:rsidRPr="007358B1">
        <w:rPr>
          <w:rFonts w:ascii="Trebuchet MS" w:eastAsia="Times New Roman" w:hAnsi="Trebuchet MS" w:cs="Times New Roman"/>
          <w:b/>
          <w:bCs/>
          <w:color w:val="333333"/>
          <w:sz w:val="20"/>
          <w:szCs w:val="20"/>
        </w:rPr>
        <w:t>04-May-2020 at 12:00:00 AM</w:t>
      </w:r>
    </w:p>
    <w:p w14:paraId="6BEE1B2B" w14:textId="77777777" w:rsidR="007358B1" w:rsidRPr="007358B1" w:rsidRDefault="007358B1" w:rsidP="007358B1">
      <w:pPr>
        <w:shd w:val="clear" w:color="auto" w:fill="FFFFFF"/>
        <w:spacing w:after="0" w:line="240" w:lineRule="auto"/>
        <w:rPr>
          <w:rFonts w:ascii="Trebuchet MS" w:eastAsia="Times New Roman" w:hAnsi="Trebuchet MS" w:cs="Times New Roman"/>
          <w:color w:val="121212"/>
          <w:sz w:val="20"/>
          <w:szCs w:val="20"/>
        </w:rPr>
      </w:pPr>
      <w:r w:rsidRPr="007358B1">
        <w:rPr>
          <w:rFonts w:ascii="Trebuchet MS" w:eastAsia="Times New Roman" w:hAnsi="Trebuchet MS" w:cs="Times New Roman"/>
          <w:b/>
          <w:bCs/>
          <w:color w:val="121212"/>
          <w:sz w:val="18"/>
          <w:szCs w:val="18"/>
        </w:rPr>
        <w:t>Due Date:</w:t>
      </w:r>
      <w:r w:rsidRPr="007358B1">
        <w:rPr>
          <w:rFonts w:ascii="Trebuchet MS" w:eastAsia="Times New Roman" w:hAnsi="Trebuchet MS" w:cs="Times New Roman"/>
          <w:color w:val="121212"/>
          <w:sz w:val="20"/>
          <w:szCs w:val="20"/>
        </w:rPr>
        <w:t> </w:t>
      </w:r>
      <w:r w:rsidRPr="007358B1">
        <w:rPr>
          <w:rFonts w:ascii="Trebuchet MS" w:eastAsia="Times New Roman" w:hAnsi="Trebuchet MS" w:cs="Times New Roman"/>
          <w:b/>
          <w:bCs/>
          <w:color w:val="121212"/>
          <w:sz w:val="20"/>
          <w:szCs w:val="20"/>
        </w:rPr>
        <w:t>10-May-2020 at 11:59:59 PM</w:t>
      </w:r>
    </w:p>
    <w:p w14:paraId="28953057" w14:textId="77777777" w:rsidR="007358B1" w:rsidRPr="007358B1" w:rsidRDefault="007358B1" w:rsidP="007358B1">
      <w:pPr>
        <w:shd w:val="clear" w:color="auto" w:fill="FFFFFF"/>
        <w:spacing w:after="195" w:line="240" w:lineRule="auto"/>
        <w:rPr>
          <w:rFonts w:ascii="Trebuchet MS" w:eastAsia="Times New Roman" w:hAnsi="Trebuchet MS" w:cs="Times New Roman"/>
          <w:color w:val="333333"/>
          <w:sz w:val="20"/>
          <w:szCs w:val="20"/>
        </w:rPr>
      </w:pPr>
      <w:r w:rsidRPr="007358B1">
        <w:rPr>
          <w:rFonts w:ascii="Trebuchet MS" w:eastAsia="Times New Roman" w:hAnsi="Trebuchet MS" w:cs="Times New Roman"/>
          <w:b/>
          <w:bCs/>
          <w:color w:val="333333"/>
          <w:sz w:val="18"/>
          <w:szCs w:val="18"/>
        </w:rPr>
        <w:t>Maximum Points: </w:t>
      </w:r>
      <w:r w:rsidRPr="007358B1">
        <w:rPr>
          <w:rFonts w:ascii="Trebuchet MS" w:eastAsia="Times New Roman" w:hAnsi="Trebuchet MS" w:cs="Times New Roman"/>
          <w:b/>
          <w:bCs/>
          <w:color w:val="333333"/>
          <w:sz w:val="20"/>
          <w:szCs w:val="20"/>
        </w:rPr>
        <w:t>300.0</w:t>
      </w:r>
    </w:p>
    <w:p w14:paraId="392B723D" w14:textId="77777777" w:rsidR="00C938BF" w:rsidRDefault="00C938BF"/>
    <w:sectPr w:rsidR="00C938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DE421D"/>
    <w:multiLevelType w:val="multilevel"/>
    <w:tmpl w:val="4BE04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bMwMTExszQyNrdQ0lEKTi0uzszPAykwrAUAh0xARiwAAAA="/>
  </w:docVars>
  <w:rsids>
    <w:rsidRoot w:val="00C938BF"/>
    <w:rsid w:val="00566C3B"/>
    <w:rsid w:val="007358B1"/>
    <w:rsid w:val="00C938BF"/>
    <w:rsid w:val="00E2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C26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358B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358B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lcnextprevcontspan">
    <w:name w:val="lc_nextprevcontspan"/>
    <w:basedOn w:val="DefaultParagraphFont"/>
    <w:rsid w:val="007358B1"/>
  </w:style>
  <w:style w:type="paragraph" w:styleId="NormalWeb">
    <w:name w:val="Normal (Web)"/>
    <w:basedOn w:val="Normal"/>
    <w:uiPriority w:val="99"/>
    <w:semiHidden/>
    <w:unhideWhenUsed/>
    <w:rsid w:val="00735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rmlabel">
    <w:name w:val="formlabel"/>
    <w:basedOn w:val="DefaultParagraphFont"/>
    <w:rsid w:val="007358B1"/>
  </w:style>
  <w:style w:type="character" w:styleId="Strong">
    <w:name w:val="Strong"/>
    <w:basedOn w:val="DefaultParagraphFont"/>
    <w:uiPriority w:val="22"/>
    <w:qFormat/>
    <w:rsid w:val="007358B1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358B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358B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lcnextprevcontspan">
    <w:name w:val="lc_nextprevcontspan"/>
    <w:basedOn w:val="DefaultParagraphFont"/>
    <w:rsid w:val="007358B1"/>
  </w:style>
  <w:style w:type="paragraph" w:styleId="NormalWeb">
    <w:name w:val="Normal (Web)"/>
    <w:basedOn w:val="Normal"/>
    <w:uiPriority w:val="99"/>
    <w:semiHidden/>
    <w:unhideWhenUsed/>
    <w:rsid w:val="00735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rmlabel">
    <w:name w:val="formlabel"/>
    <w:basedOn w:val="DefaultParagraphFont"/>
    <w:rsid w:val="007358B1"/>
  </w:style>
  <w:style w:type="character" w:styleId="Strong">
    <w:name w:val="Strong"/>
    <w:basedOn w:val="DefaultParagraphFont"/>
    <w:uiPriority w:val="22"/>
    <w:qFormat/>
    <w:rsid w:val="007358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26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1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3E8EC"/>
            <w:right w:val="none" w:sz="0" w:space="0" w:color="auto"/>
          </w:divBdr>
        </w:div>
        <w:div w:id="42631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21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77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29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25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3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2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2</cp:revision>
  <dcterms:created xsi:type="dcterms:W3CDTF">2020-05-04T09:08:00Z</dcterms:created>
  <dcterms:modified xsi:type="dcterms:W3CDTF">2020-05-04T09:08:00Z</dcterms:modified>
</cp:coreProperties>
</file>